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num>
          <m:den>
            <m:r>
              <m:t>2.2</m:t>
            </m:r>
            <m:r>
              <m:t>.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ra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num>
          <m:den>
            <m:r>
              <m:t>2.1</m:t>
            </m:r>
            <m:r>
              <m:t>.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ad>
                  <m:radPr>
                    <m:degHide m:val="on"/>
                  </m:radPr>
                  <m:deg/>
                  <m:e>
                    <m:r>
                      <m:t>15</m:t>
                    </m:r>
                  </m:e>
                </m:rad>
              </m:num>
              <m:den>
                <m:r>
                  <m:t>4</m:t>
                </m:r>
              </m:den>
            </m:f>
          </m:num>
          <m:den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sSup>
          <m:e>
            <m:r>
              <m:t>3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r>
              <m:t>2.6</m:t>
            </m:r>
            <m:r>
              <m:t>.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num>
          <m:den>
            <m:r>
              <m:t>2.8</m:t>
            </m:r>
            <m:r>
              <m:t>.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80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41</m:t>
        </m:r>
        <m:r>
          <m:rPr>
            <m:sty m:val="p"/>
          </m:rPr>
          <m:t>,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399</m:t>
                    </m:r>
                  </m:e>
                </m:rad>
              </m:num>
              <m:den>
                <m:r>
                  <m:t>4</m:t>
                </m:r>
              </m:den>
            </m:f>
          </m:num>
          <m:den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2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r>
              <m:t>2.8</m:t>
            </m:r>
            <m:r>
              <m:t>.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e>
        </m:rad>
        <m:r>
          <m:rPr>
            <m:sty m:val="p"/>
          </m:rPr>
          <m:t>=</m:t>
        </m:r>
        <m:r>
          <m:t>16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num>
          <m:den>
            <m:r>
              <m:t>2.8</m:t>
            </m:r>
            <m:r>
              <m:t>.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sSup>
          <m:e>
            <m:r>
              <m:t>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4</m:t>
            </m:r>
            <m:r>
              <m:t>R</m:t>
            </m:r>
          </m:den>
        </m:f>
        <m:r>
          <m:rPr>
            <m:sty m:val="p"/>
          </m:rPr>
          <m:t>⇒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4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.8</m:t>
            </m:r>
            <m:r>
              <m:t>.8</m:t>
            </m:r>
          </m:num>
          <m:den>
            <m:r>
              <m:t>4.1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9:54Z</dcterms:created>
  <dcterms:modified xsi:type="dcterms:W3CDTF">2024-11-17T15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